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839F31" w14:textId="77777777" w:rsidR="00D300D0" w:rsidRDefault="00D300D0" w:rsidP="00D300D0">
      <w:pPr>
        <w:rPr>
          <w:rFonts w:ascii="Arial" w:hAnsi="Arial" w:cs="Arial"/>
          <w:b/>
          <w:sz w:val="24"/>
          <w:szCs w:val="24"/>
        </w:rPr>
      </w:pPr>
      <w:r w:rsidRPr="00895972">
        <w:rPr>
          <w:rFonts w:ascii="Arial" w:hAnsi="Arial" w:cs="Arial"/>
          <w:b/>
          <w:sz w:val="24"/>
          <w:szCs w:val="24"/>
        </w:rPr>
        <w:t>Product backlog:</w:t>
      </w:r>
    </w:p>
    <w:p w14:paraId="1B367A08" w14:textId="77777777" w:rsidR="00BD3C01" w:rsidRDefault="00BD3C01" w:rsidP="00BD3C01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CB7C04">
        <w:rPr>
          <w:rFonts w:ascii="Arial" w:hAnsi="Arial" w:cs="Arial"/>
          <w:sz w:val="24"/>
          <w:szCs w:val="24"/>
        </w:rPr>
        <w:t>Product backlog is the only authoritative source for the features we are going to work to complete specific group work. That clearly ind</w:t>
      </w:r>
      <w:bookmarkStart w:id="0" w:name="_GoBack"/>
      <w:bookmarkEnd w:id="0"/>
      <w:r w:rsidRPr="00CB7C04">
        <w:rPr>
          <w:rFonts w:ascii="Arial" w:hAnsi="Arial" w:cs="Arial"/>
          <w:sz w:val="24"/>
          <w:szCs w:val="24"/>
        </w:rPr>
        <w:t>icates that nothing that is not on the product backlog gets built. This reflects an option for us to deliver a particular result rather than a commitment.</w:t>
      </w:r>
    </w:p>
    <w:p w14:paraId="67469E5E" w14:textId="77777777" w:rsidR="00BD3C01" w:rsidRPr="00895972" w:rsidRDefault="00BD3C01" w:rsidP="00D300D0">
      <w:pPr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1323"/>
        <w:gridCol w:w="8636"/>
        <w:gridCol w:w="1325"/>
        <w:gridCol w:w="1327"/>
      </w:tblGrid>
      <w:tr w:rsidR="009F5547" w14:paraId="12214B0D" w14:textId="77777777" w:rsidTr="009F5547">
        <w:trPr>
          <w:trHeight w:val="949"/>
        </w:trPr>
        <w:tc>
          <w:tcPr>
            <w:tcW w:w="1323" w:type="dxa"/>
            <w:shd w:val="clear" w:color="auto" w:fill="E7E6E6" w:themeFill="background2"/>
            <w:vAlign w:val="bottom"/>
          </w:tcPr>
          <w:p w14:paraId="667201C8" w14:textId="77777777" w:rsidR="009F5547" w:rsidRPr="00E31DBA" w:rsidRDefault="009F5547" w:rsidP="00DB279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iority</w:t>
            </w:r>
          </w:p>
        </w:tc>
        <w:tc>
          <w:tcPr>
            <w:tcW w:w="8636" w:type="dxa"/>
            <w:shd w:val="clear" w:color="auto" w:fill="E7E6E6" w:themeFill="background2"/>
            <w:vAlign w:val="bottom"/>
          </w:tcPr>
          <w:p w14:paraId="3EBB45D3" w14:textId="77777777" w:rsidR="009F5547" w:rsidRPr="00E31DBA" w:rsidRDefault="009F5547" w:rsidP="00DB279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E31DBA">
              <w:rPr>
                <w:rFonts w:ascii="Arial" w:hAnsi="Arial" w:cs="Arial"/>
                <w:b/>
                <w:sz w:val="24"/>
                <w:szCs w:val="24"/>
              </w:rPr>
              <w:t>Item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User Story)</w:t>
            </w:r>
          </w:p>
        </w:tc>
        <w:tc>
          <w:tcPr>
            <w:tcW w:w="1325" w:type="dxa"/>
            <w:shd w:val="clear" w:color="auto" w:fill="E7E6E6" w:themeFill="background2"/>
            <w:vAlign w:val="bottom"/>
          </w:tcPr>
          <w:p w14:paraId="31728645" w14:textId="77777777" w:rsidR="009F5547" w:rsidRDefault="009F5547" w:rsidP="00DB279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riority</w:t>
            </w:r>
          </w:p>
        </w:tc>
        <w:tc>
          <w:tcPr>
            <w:tcW w:w="1327" w:type="dxa"/>
            <w:shd w:val="clear" w:color="auto" w:fill="E7E6E6" w:themeFill="background2"/>
            <w:vAlign w:val="bottom"/>
          </w:tcPr>
          <w:p w14:paraId="1195DE02" w14:textId="77777777" w:rsidR="009F5547" w:rsidRPr="00E31DBA" w:rsidRDefault="009F5547" w:rsidP="00DB2794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itial Size Estimate</w:t>
            </w:r>
          </w:p>
        </w:tc>
      </w:tr>
      <w:tr w:rsidR="009F5547" w14:paraId="0FE9BF57" w14:textId="77777777" w:rsidTr="009F5547">
        <w:trPr>
          <w:trHeight w:val="399"/>
        </w:trPr>
        <w:tc>
          <w:tcPr>
            <w:tcW w:w="1323" w:type="dxa"/>
            <w:vAlign w:val="center"/>
          </w:tcPr>
          <w:p w14:paraId="2248F35D" w14:textId="77777777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636" w:type="dxa"/>
            <w:vAlign w:val="center"/>
          </w:tcPr>
          <w:p w14:paraId="63ACEEC1" w14:textId="77777777" w:rsidR="009F5547" w:rsidRDefault="009F5547" w:rsidP="00DB279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tup SharePoint Online.</w:t>
            </w:r>
          </w:p>
        </w:tc>
        <w:tc>
          <w:tcPr>
            <w:tcW w:w="1325" w:type="dxa"/>
          </w:tcPr>
          <w:p w14:paraId="7C505640" w14:textId="53F344AA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</w:t>
            </w:r>
            <w:r w:rsidR="00F73BBB">
              <w:rPr>
                <w:rFonts w:ascii="Arial" w:hAnsi="Arial" w:cs="Arial"/>
                <w:sz w:val="24"/>
                <w:szCs w:val="24"/>
              </w:rPr>
              <w:t xml:space="preserve"> have</w:t>
            </w:r>
          </w:p>
        </w:tc>
        <w:tc>
          <w:tcPr>
            <w:tcW w:w="1327" w:type="dxa"/>
            <w:vAlign w:val="center"/>
          </w:tcPr>
          <w:p w14:paraId="3109C3EC" w14:textId="0D14983B" w:rsidR="009F5547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9F5547" w14:paraId="7C1A7E3F" w14:textId="77777777" w:rsidTr="009F5547">
        <w:trPr>
          <w:trHeight w:val="399"/>
        </w:trPr>
        <w:tc>
          <w:tcPr>
            <w:tcW w:w="1323" w:type="dxa"/>
            <w:vAlign w:val="center"/>
          </w:tcPr>
          <w:p w14:paraId="128C53DE" w14:textId="3903D224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8636" w:type="dxa"/>
            <w:vAlign w:val="center"/>
          </w:tcPr>
          <w:p w14:paraId="2C7A3767" w14:textId="6A5ECDDC" w:rsidR="009F5547" w:rsidRDefault="009F5547" w:rsidP="00DB279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ome page</w:t>
            </w:r>
          </w:p>
        </w:tc>
        <w:tc>
          <w:tcPr>
            <w:tcW w:w="1325" w:type="dxa"/>
          </w:tcPr>
          <w:p w14:paraId="428E92CC" w14:textId="77777777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</w:t>
            </w:r>
          </w:p>
          <w:p w14:paraId="67AC3665" w14:textId="3B9E0A74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</w:t>
            </w:r>
          </w:p>
        </w:tc>
        <w:tc>
          <w:tcPr>
            <w:tcW w:w="1327" w:type="dxa"/>
            <w:vAlign w:val="center"/>
          </w:tcPr>
          <w:p w14:paraId="54AFA193" w14:textId="2E68C836" w:rsidR="009F5547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9F5547" w14:paraId="07274313" w14:textId="77777777" w:rsidTr="00F73BBB">
        <w:trPr>
          <w:trHeight w:val="908"/>
        </w:trPr>
        <w:tc>
          <w:tcPr>
            <w:tcW w:w="1323" w:type="dxa"/>
            <w:vAlign w:val="center"/>
          </w:tcPr>
          <w:p w14:paraId="155E2C13" w14:textId="6A8FCB39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636" w:type="dxa"/>
            <w:vAlign w:val="center"/>
          </w:tcPr>
          <w:p w14:paraId="58CD829B" w14:textId="77777777" w:rsidR="009F5547" w:rsidRDefault="009F5547" w:rsidP="00DB2794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parent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to v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ew all the different courses offered by Liberty University with course details to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help my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hild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hoose the course they like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325" w:type="dxa"/>
          </w:tcPr>
          <w:p w14:paraId="369E13D0" w14:textId="77777777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</w:t>
            </w:r>
          </w:p>
          <w:p w14:paraId="5F186CDE" w14:textId="696AD52C" w:rsidR="00F73BBB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</w:t>
            </w:r>
          </w:p>
        </w:tc>
        <w:tc>
          <w:tcPr>
            <w:tcW w:w="1327" w:type="dxa"/>
            <w:vAlign w:val="center"/>
          </w:tcPr>
          <w:p w14:paraId="47156474" w14:textId="77777777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</w:p>
        </w:tc>
      </w:tr>
      <w:tr w:rsidR="009F5547" w14:paraId="4D9F236E" w14:textId="77777777" w:rsidTr="009F5547">
        <w:trPr>
          <w:trHeight w:val="613"/>
        </w:trPr>
        <w:tc>
          <w:tcPr>
            <w:tcW w:w="1323" w:type="dxa"/>
            <w:vAlign w:val="center"/>
          </w:tcPr>
          <w:p w14:paraId="3E33910A" w14:textId="78AD8152" w:rsidR="009F5547" w:rsidRDefault="0080194F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8636" w:type="dxa"/>
            <w:vAlign w:val="center"/>
          </w:tcPr>
          <w:p w14:paraId="5B4FF0D1" w14:textId="405D4D76" w:rsidR="009F5547" w:rsidRDefault="00F73BBB" w:rsidP="00F73BBB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As an administrator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I want to be able to post news and events in order to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how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up to date information regarding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what happens inside the university.</w:t>
            </w:r>
          </w:p>
        </w:tc>
        <w:tc>
          <w:tcPr>
            <w:tcW w:w="1325" w:type="dxa"/>
          </w:tcPr>
          <w:p w14:paraId="1C7032C2" w14:textId="50E61F08" w:rsidR="009F5547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</w:t>
            </w:r>
          </w:p>
          <w:p w14:paraId="24D66702" w14:textId="1757F367" w:rsidR="00F73BBB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</w:t>
            </w:r>
          </w:p>
        </w:tc>
        <w:tc>
          <w:tcPr>
            <w:tcW w:w="1327" w:type="dxa"/>
            <w:vAlign w:val="center"/>
          </w:tcPr>
          <w:p w14:paraId="503A6C7A" w14:textId="0F35A8B8" w:rsidR="009F5547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9F5547" w14:paraId="382A313C" w14:textId="77777777" w:rsidTr="009F5547">
        <w:trPr>
          <w:trHeight w:val="613"/>
        </w:trPr>
        <w:tc>
          <w:tcPr>
            <w:tcW w:w="1323" w:type="dxa"/>
            <w:vAlign w:val="center"/>
          </w:tcPr>
          <w:p w14:paraId="3BB8572F" w14:textId="6A9320DC" w:rsidR="009F5547" w:rsidRDefault="0080194F" w:rsidP="009F554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636" w:type="dxa"/>
            <w:vAlign w:val="center"/>
          </w:tcPr>
          <w:p w14:paraId="29F57C3E" w14:textId="70F72381" w:rsidR="009F5547" w:rsidRPr="00F869A0" w:rsidRDefault="009F5547" w:rsidP="009F5547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a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urrent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student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want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clear all my doubts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nd questions from a page of inquiry where I can ask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bout the </w:t>
            </w:r>
            <w:r w:rsidR="0080194F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course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am going to enroll in.</w:t>
            </w:r>
          </w:p>
        </w:tc>
        <w:tc>
          <w:tcPr>
            <w:tcW w:w="1325" w:type="dxa"/>
          </w:tcPr>
          <w:p w14:paraId="24216F5E" w14:textId="77777777" w:rsidR="009F5547" w:rsidRDefault="009F5547" w:rsidP="009F554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ust</w:t>
            </w:r>
          </w:p>
          <w:p w14:paraId="49AC2C04" w14:textId="31BA1E6C" w:rsidR="00F73BBB" w:rsidRDefault="00F73BBB" w:rsidP="009F554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ve</w:t>
            </w:r>
          </w:p>
        </w:tc>
        <w:tc>
          <w:tcPr>
            <w:tcW w:w="1327" w:type="dxa"/>
            <w:vAlign w:val="center"/>
          </w:tcPr>
          <w:p w14:paraId="6D2178F5" w14:textId="627C8152" w:rsidR="009F5547" w:rsidRDefault="00F73BBB" w:rsidP="009F554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</w:p>
        </w:tc>
      </w:tr>
      <w:tr w:rsidR="009F5547" w14:paraId="1D32A960" w14:textId="77777777" w:rsidTr="009F5547">
        <w:trPr>
          <w:trHeight w:val="70"/>
        </w:trPr>
        <w:tc>
          <w:tcPr>
            <w:tcW w:w="1323" w:type="dxa"/>
            <w:vAlign w:val="center"/>
          </w:tcPr>
          <w:p w14:paraId="6D1F0EF8" w14:textId="14B2533A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8636" w:type="dxa"/>
            <w:vAlign w:val="center"/>
          </w:tcPr>
          <w:p w14:paraId="5B8E4265" w14:textId="77777777" w:rsidR="009F5547" w:rsidRDefault="009F5547" w:rsidP="00DB2794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student who is interested to visit Liberty University, I want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to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btain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ontac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nformation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nd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see a map showing the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location information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n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the website.</w:t>
            </w:r>
          </w:p>
        </w:tc>
        <w:tc>
          <w:tcPr>
            <w:tcW w:w="1325" w:type="dxa"/>
          </w:tcPr>
          <w:p w14:paraId="7B95F1BB" w14:textId="77777777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ould</w:t>
            </w:r>
          </w:p>
        </w:tc>
        <w:tc>
          <w:tcPr>
            <w:tcW w:w="1327" w:type="dxa"/>
            <w:vAlign w:val="center"/>
          </w:tcPr>
          <w:p w14:paraId="4267995B" w14:textId="7A57D211" w:rsidR="009F5547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9F5547" w14:paraId="63ED5E8E" w14:textId="77777777" w:rsidTr="009F5547">
        <w:trPr>
          <w:trHeight w:val="70"/>
        </w:trPr>
        <w:tc>
          <w:tcPr>
            <w:tcW w:w="1323" w:type="dxa"/>
            <w:vAlign w:val="center"/>
          </w:tcPr>
          <w:p w14:paraId="3B987D13" w14:textId="7345A8D0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7</w:t>
            </w:r>
          </w:p>
        </w:tc>
        <w:tc>
          <w:tcPr>
            <w:tcW w:w="8636" w:type="dxa"/>
            <w:vAlign w:val="center"/>
          </w:tcPr>
          <w:p w14:paraId="64031A64" w14:textId="77777777" w:rsidR="009F5547" w:rsidRDefault="009F5547" w:rsidP="00DB279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visitor, I want to have a look at the current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tudent research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done at Liberty University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325" w:type="dxa"/>
          </w:tcPr>
          <w:p w14:paraId="66185C05" w14:textId="77777777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ould</w:t>
            </w:r>
          </w:p>
        </w:tc>
        <w:tc>
          <w:tcPr>
            <w:tcW w:w="1327" w:type="dxa"/>
            <w:vAlign w:val="center"/>
          </w:tcPr>
          <w:p w14:paraId="4F8F2905" w14:textId="4B47207F" w:rsidR="009F5547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</w:p>
        </w:tc>
      </w:tr>
      <w:tr w:rsidR="009F5547" w14:paraId="37B528C4" w14:textId="77777777" w:rsidTr="009F5547">
        <w:trPr>
          <w:trHeight w:val="494"/>
        </w:trPr>
        <w:tc>
          <w:tcPr>
            <w:tcW w:w="1323" w:type="dxa"/>
            <w:vAlign w:val="center"/>
          </w:tcPr>
          <w:p w14:paraId="24514FE5" w14:textId="4DC6E9BE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8636" w:type="dxa"/>
            <w:vAlign w:val="center"/>
          </w:tcPr>
          <w:p w14:paraId="5E72C3A7" w14:textId="77777777" w:rsidR="009F5547" w:rsidRDefault="009F5547" w:rsidP="00DB2794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faculty member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he website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show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he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history of Liberty U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niversity to the general public.</w:t>
            </w:r>
          </w:p>
        </w:tc>
        <w:tc>
          <w:tcPr>
            <w:tcW w:w="1325" w:type="dxa"/>
          </w:tcPr>
          <w:p w14:paraId="73C8D819" w14:textId="77777777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ould</w:t>
            </w:r>
          </w:p>
        </w:tc>
        <w:tc>
          <w:tcPr>
            <w:tcW w:w="1327" w:type="dxa"/>
            <w:vAlign w:val="center"/>
          </w:tcPr>
          <w:p w14:paraId="7B172FA3" w14:textId="77777777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9F5547" w14:paraId="22A8AB17" w14:textId="77777777" w:rsidTr="009F5547">
        <w:trPr>
          <w:trHeight w:val="70"/>
        </w:trPr>
        <w:tc>
          <w:tcPr>
            <w:tcW w:w="1323" w:type="dxa"/>
            <w:vAlign w:val="center"/>
          </w:tcPr>
          <w:p w14:paraId="3BE9C431" w14:textId="5DF3466E" w:rsidR="009F5547" w:rsidRDefault="009F5547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636" w:type="dxa"/>
            <w:vAlign w:val="center"/>
          </w:tcPr>
          <w:p w14:paraId="12184F3D" w14:textId="56821CC2" w:rsidR="00F73BBB" w:rsidRDefault="00F73BBB" w:rsidP="00DB2794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As a student before enrolling in a course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to know about the university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325" w:type="dxa"/>
          </w:tcPr>
          <w:p w14:paraId="49A49CEB" w14:textId="544EC8F4" w:rsidR="009F5547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ld have</w:t>
            </w:r>
          </w:p>
        </w:tc>
        <w:tc>
          <w:tcPr>
            <w:tcW w:w="1327" w:type="dxa"/>
            <w:vAlign w:val="center"/>
          </w:tcPr>
          <w:p w14:paraId="4B24C155" w14:textId="5872BB08" w:rsidR="009F5547" w:rsidRDefault="00F73BBB" w:rsidP="00DB279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</w:tbl>
    <w:p w14:paraId="2647A5C3" w14:textId="77777777" w:rsidR="00D300D0" w:rsidRPr="0092381C" w:rsidRDefault="00D300D0" w:rsidP="00D300D0">
      <w:pPr>
        <w:rPr>
          <w:rFonts w:ascii="Arial" w:hAnsi="Arial" w:cs="Arial"/>
          <w:sz w:val="24"/>
          <w:szCs w:val="24"/>
        </w:rPr>
      </w:pPr>
    </w:p>
    <w:p w14:paraId="25AEFD16" w14:textId="77777777" w:rsidR="00D300D0" w:rsidRDefault="00D300D0" w:rsidP="00D300D0">
      <w:pPr>
        <w:rPr>
          <w:rFonts w:ascii="Arial" w:hAnsi="Arial" w:cs="Arial"/>
          <w:sz w:val="24"/>
          <w:szCs w:val="24"/>
        </w:rPr>
      </w:pPr>
    </w:p>
    <w:p w14:paraId="45300743" w14:textId="77777777" w:rsidR="00D300D0" w:rsidRDefault="00D300D0" w:rsidP="00D300D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E93801C" w14:textId="77777777" w:rsidR="00EA1BC9" w:rsidRDefault="00EA1BC9">
      <w:pPr>
        <w:rPr>
          <w:rFonts w:ascii="Arial" w:hAnsi="Arial" w:cs="Arial"/>
          <w:sz w:val="24"/>
          <w:szCs w:val="24"/>
        </w:rPr>
      </w:pPr>
    </w:p>
    <w:sectPr w:rsidR="00EA1BC9" w:rsidSect="00B42DF8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DO3NDQ0AGJTMyUdpeDU4uLM/DyQAstaAFj/xwAsAAAA"/>
  </w:docVars>
  <w:rsids>
    <w:rsidRoot w:val="004300B8"/>
    <w:rsid w:val="0000676D"/>
    <w:rsid w:val="0002560C"/>
    <w:rsid w:val="000304DE"/>
    <w:rsid w:val="00077AED"/>
    <w:rsid w:val="00090D43"/>
    <w:rsid w:val="000B00BF"/>
    <w:rsid w:val="000C7D90"/>
    <w:rsid w:val="001063D7"/>
    <w:rsid w:val="00117853"/>
    <w:rsid w:val="00143BA1"/>
    <w:rsid w:val="00161CAE"/>
    <w:rsid w:val="00171A05"/>
    <w:rsid w:val="001812DA"/>
    <w:rsid w:val="001869C6"/>
    <w:rsid w:val="001C0906"/>
    <w:rsid w:val="00213163"/>
    <w:rsid w:val="00241B88"/>
    <w:rsid w:val="00244D83"/>
    <w:rsid w:val="00275459"/>
    <w:rsid w:val="00292A60"/>
    <w:rsid w:val="002A21A9"/>
    <w:rsid w:val="002A3BEE"/>
    <w:rsid w:val="002B7707"/>
    <w:rsid w:val="002C1933"/>
    <w:rsid w:val="003015A8"/>
    <w:rsid w:val="003858CA"/>
    <w:rsid w:val="0038606C"/>
    <w:rsid w:val="003A2D34"/>
    <w:rsid w:val="003B1B3D"/>
    <w:rsid w:val="00415A44"/>
    <w:rsid w:val="004300B8"/>
    <w:rsid w:val="00456D31"/>
    <w:rsid w:val="00474878"/>
    <w:rsid w:val="004D0E5B"/>
    <w:rsid w:val="004D3F3B"/>
    <w:rsid w:val="004E329F"/>
    <w:rsid w:val="0055112C"/>
    <w:rsid w:val="00574068"/>
    <w:rsid w:val="0057714E"/>
    <w:rsid w:val="0058328E"/>
    <w:rsid w:val="00584FDB"/>
    <w:rsid w:val="005B52CD"/>
    <w:rsid w:val="005E1AE9"/>
    <w:rsid w:val="00646F16"/>
    <w:rsid w:val="00670674"/>
    <w:rsid w:val="00715D75"/>
    <w:rsid w:val="0072247B"/>
    <w:rsid w:val="00760102"/>
    <w:rsid w:val="0080194F"/>
    <w:rsid w:val="00813A48"/>
    <w:rsid w:val="00817703"/>
    <w:rsid w:val="00873AF0"/>
    <w:rsid w:val="00895972"/>
    <w:rsid w:val="008C2A2E"/>
    <w:rsid w:val="009065AF"/>
    <w:rsid w:val="0092381C"/>
    <w:rsid w:val="00924247"/>
    <w:rsid w:val="0099321D"/>
    <w:rsid w:val="00993753"/>
    <w:rsid w:val="009B454E"/>
    <w:rsid w:val="009C0B81"/>
    <w:rsid w:val="009D2ADC"/>
    <w:rsid w:val="009E6377"/>
    <w:rsid w:val="009F5547"/>
    <w:rsid w:val="00A3100F"/>
    <w:rsid w:val="00A94B7C"/>
    <w:rsid w:val="00AB251C"/>
    <w:rsid w:val="00B363D9"/>
    <w:rsid w:val="00B40D7E"/>
    <w:rsid w:val="00B42DF8"/>
    <w:rsid w:val="00B53C10"/>
    <w:rsid w:val="00B54214"/>
    <w:rsid w:val="00BA6B15"/>
    <w:rsid w:val="00BC5B10"/>
    <w:rsid w:val="00BD3C01"/>
    <w:rsid w:val="00C05535"/>
    <w:rsid w:val="00C62468"/>
    <w:rsid w:val="00C67128"/>
    <w:rsid w:val="00C72513"/>
    <w:rsid w:val="00C84A6F"/>
    <w:rsid w:val="00C910CE"/>
    <w:rsid w:val="00CD3751"/>
    <w:rsid w:val="00CF3DED"/>
    <w:rsid w:val="00D16D8E"/>
    <w:rsid w:val="00D300D0"/>
    <w:rsid w:val="00DC19A0"/>
    <w:rsid w:val="00DD1AC3"/>
    <w:rsid w:val="00DD7659"/>
    <w:rsid w:val="00E30B1B"/>
    <w:rsid w:val="00E31DBA"/>
    <w:rsid w:val="00E326E7"/>
    <w:rsid w:val="00E5123A"/>
    <w:rsid w:val="00E672A6"/>
    <w:rsid w:val="00E85FF8"/>
    <w:rsid w:val="00EA1BC9"/>
    <w:rsid w:val="00EC3709"/>
    <w:rsid w:val="00ED6BE7"/>
    <w:rsid w:val="00F257D4"/>
    <w:rsid w:val="00F34152"/>
    <w:rsid w:val="00F73BBB"/>
    <w:rsid w:val="00F80A48"/>
    <w:rsid w:val="00FA104B"/>
    <w:rsid w:val="00FA5021"/>
    <w:rsid w:val="00FD1247"/>
    <w:rsid w:val="00FD5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74948"/>
  <w15:chartTrackingRefBased/>
  <w15:docId w15:val="{CE3CA20B-F3E8-4BD8-A8EB-1819E0D64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1B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1D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eKnight</dc:creator>
  <cp:keywords/>
  <dc:description/>
  <cp:lastModifiedBy>Windows User</cp:lastModifiedBy>
  <cp:revision>6</cp:revision>
  <dcterms:created xsi:type="dcterms:W3CDTF">2020-10-02T19:55:00Z</dcterms:created>
  <dcterms:modified xsi:type="dcterms:W3CDTF">2020-11-04T00:47:00Z</dcterms:modified>
</cp:coreProperties>
</file>